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B19B4" w14:textId="41570DC6" w:rsidR="00DB6718" w:rsidRPr="00B070C8" w:rsidRDefault="00014DB4" w:rsidP="00B070C8">
      <w:pPr>
        <w:jc w:val="both"/>
        <w:rPr>
          <w:rFonts w:ascii="Times New Roman" w:hAnsi="Times New Roman" w:cs="Times New Roman"/>
        </w:rPr>
      </w:pPr>
      <w:r w:rsidRPr="00B070C8">
        <w:rPr>
          <w:rFonts w:ascii="Times New Roman" w:hAnsi="Times New Roman" w:cs="Times New Roman"/>
        </w:rPr>
        <w:t xml:space="preserve">Call for applications for a PhD candidate position at the Doctoral School in the Humanities (Program in philosophy) at the Jagiellonian University. </w:t>
      </w:r>
    </w:p>
    <w:p w14:paraId="43B849DC" w14:textId="0FF64A1A" w:rsidR="00014DB4" w:rsidRPr="00B070C8" w:rsidRDefault="00014DB4" w:rsidP="00B070C8">
      <w:pPr>
        <w:jc w:val="both"/>
        <w:rPr>
          <w:rFonts w:ascii="Times New Roman" w:hAnsi="Times New Roman" w:cs="Times New Roman"/>
        </w:rPr>
      </w:pPr>
    </w:p>
    <w:p w14:paraId="76857E5D" w14:textId="3DC49C3D" w:rsidR="00014DB4" w:rsidRPr="00B070C8" w:rsidRDefault="00D73FFE" w:rsidP="00B070C8">
      <w:pPr>
        <w:jc w:val="both"/>
        <w:rPr>
          <w:rFonts w:ascii="Times New Roman" w:hAnsi="Times New Roman" w:cs="Times New Roman"/>
        </w:rPr>
      </w:pPr>
      <w:r w:rsidRPr="00B070C8">
        <w:rPr>
          <w:rFonts w:ascii="Times New Roman" w:hAnsi="Times New Roman" w:cs="Times New Roman"/>
        </w:rPr>
        <w:t xml:space="preserve">A Head of Doctoral School in the Humanities is opening the call for applications for a PhD candidate position at the Doctoral School in the Humanities (Program in philosophy) at the Jagiellonian University in the NCN Preludium Bis 3 project </w:t>
      </w:r>
      <w:r w:rsidR="0067547B" w:rsidRPr="00B070C8">
        <w:rPr>
          <w:rFonts w:ascii="Times New Roman" w:hAnsi="Times New Roman" w:cs="Times New Roman"/>
        </w:rPr>
        <w:t>“The revision of the dominant classifications of medical aid-in-dying practices” (PI: dr hab. Tomasz Żuradzki, prof. UJ).</w:t>
      </w:r>
    </w:p>
    <w:p w14:paraId="0E41493B" w14:textId="79A326AF" w:rsidR="00673DAC" w:rsidRPr="00B070C8" w:rsidRDefault="00673DAC" w:rsidP="00B070C8">
      <w:pPr>
        <w:jc w:val="both"/>
        <w:rPr>
          <w:rFonts w:ascii="Times New Roman" w:hAnsi="Times New Roman" w:cs="Times New Roman"/>
        </w:rPr>
      </w:pPr>
    </w:p>
    <w:p w14:paraId="32F6C0E3" w14:textId="77777777" w:rsidR="00673DAC" w:rsidRPr="00B070C8" w:rsidRDefault="00673DAC" w:rsidP="00B070C8">
      <w:pPr>
        <w:jc w:val="both"/>
        <w:rPr>
          <w:rFonts w:ascii="Times New Roman" w:hAnsi="Times New Roman" w:cs="Times New Roman"/>
          <w:b/>
          <w:bCs/>
        </w:rPr>
      </w:pPr>
      <w:r w:rsidRPr="00B070C8">
        <w:rPr>
          <w:rFonts w:ascii="Times New Roman" w:hAnsi="Times New Roman" w:cs="Times New Roman"/>
          <w:b/>
          <w:bCs/>
        </w:rPr>
        <w:t>Formal entry requirements for entering the admission procedure</w:t>
      </w:r>
    </w:p>
    <w:p w14:paraId="3F529AA3" w14:textId="77777777" w:rsidR="00673DAC" w:rsidRPr="00B070C8" w:rsidRDefault="00673DAC" w:rsidP="00B070C8">
      <w:pPr>
        <w:jc w:val="both"/>
        <w:rPr>
          <w:rFonts w:ascii="Times New Roman" w:hAnsi="Times New Roman" w:cs="Times New Roman"/>
        </w:rPr>
      </w:pPr>
      <w:r w:rsidRPr="00B070C8">
        <w:rPr>
          <w:rFonts w:ascii="Times New Roman" w:hAnsi="Times New Roman" w:cs="Times New Roman"/>
        </w:rPr>
        <w:t>Candidates eligible to apply for admission to the doctoral school are holders of Master’s, Master of Engineering, or equivalent title awarded in any field of study, and persons referred to in Article 186 (point 2) of the Act.</w:t>
      </w:r>
    </w:p>
    <w:p w14:paraId="5F032559" w14:textId="77777777" w:rsidR="00673DAC" w:rsidRPr="00B070C8" w:rsidRDefault="00673DAC" w:rsidP="00B070C8">
      <w:pPr>
        <w:jc w:val="both"/>
        <w:rPr>
          <w:rFonts w:ascii="Times New Roman" w:hAnsi="Times New Roman" w:cs="Times New Roman"/>
        </w:rPr>
      </w:pPr>
    </w:p>
    <w:p w14:paraId="16BCA1C6" w14:textId="0140AD4E" w:rsidR="00673DAC" w:rsidRPr="00B070C8" w:rsidRDefault="00673DAC" w:rsidP="00B070C8">
      <w:pPr>
        <w:jc w:val="both"/>
        <w:rPr>
          <w:rFonts w:ascii="Times New Roman" w:hAnsi="Times New Roman" w:cs="Times New Roman"/>
        </w:rPr>
      </w:pPr>
      <w:r w:rsidRPr="00B070C8">
        <w:rPr>
          <w:rFonts w:ascii="Times New Roman" w:hAnsi="Times New Roman" w:cs="Times New Roman"/>
          <w:b/>
          <w:bCs/>
        </w:rPr>
        <w:t>Project duration:</w:t>
      </w:r>
      <w:r w:rsidRPr="00B070C8">
        <w:rPr>
          <w:rFonts w:ascii="Times New Roman" w:hAnsi="Times New Roman" w:cs="Times New Roman"/>
        </w:rPr>
        <w:t xml:space="preserve"> 1 October 2022 – 30 September 2026</w:t>
      </w:r>
    </w:p>
    <w:p w14:paraId="00F3E38D" w14:textId="3AC304A4" w:rsidR="00673DAC" w:rsidRPr="00B070C8" w:rsidRDefault="00673DAC" w:rsidP="00B070C8">
      <w:pPr>
        <w:jc w:val="both"/>
        <w:rPr>
          <w:rFonts w:ascii="Times New Roman" w:hAnsi="Times New Roman" w:cs="Times New Roman"/>
        </w:rPr>
      </w:pPr>
      <w:r w:rsidRPr="00B070C8">
        <w:rPr>
          <w:rFonts w:ascii="Times New Roman" w:hAnsi="Times New Roman" w:cs="Times New Roman"/>
          <w:b/>
          <w:bCs/>
        </w:rPr>
        <w:t>Date of making the position public:</w:t>
      </w:r>
      <w:r w:rsidRPr="00B070C8">
        <w:rPr>
          <w:rFonts w:ascii="Times New Roman" w:hAnsi="Times New Roman" w:cs="Times New Roman"/>
        </w:rPr>
        <w:t xml:space="preserve"> 5 August 2022</w:t>
      </w:r>
    </w:p>
    <w:p w14:paraId="25B35293" w14:textId="10191115" w:rsidR="00673DAC" w:rsidRPr="00B070C8" w:rsidRDefault="00673DAC" w:rsidP="00B070C8">
      <w:pPr>
        <w:jc w:val="both"/>
        <w:rPr>
          <w:rFonts w:ascii="Times New Roman" w:hAnsi="Times New Roman" w:cs="Times New Roman"/>
        </w:rPr>
      </w:pPr>
      <w:r w:rsidRPr="00B070C8">
        <w:rPr>
          <w:rFonts w:ascii="Times New Roman" w:hAnsi="Times New Roman" w:cs="Times New Roman"/>
          <w:b/>
          <w:bCs/>
        </w:rPr>
        <w:t>The project begins on:</w:t>
      </w:r>
      <w:r w:rsidRPr="00B070C8">
        <w:rPr>
          <w:rFonts w:ascii="Times New Roman" w:hAnsi="Times New Roman" w:cs="Times New Roman"/>
        </w:rPr>
        <w:t xml:space="preserve"> 1 October 2022</w:t>
      </w:r>
    </w:p>
    <w:p w14:paraId="6B739D7D" w14:textId="77777777" w:rsidR="00673DAC" w:rsidRPr="00B070C8" w:rsidRDefault="00673DAC" w:rsidP="00B070C8">
      <w:pPr>
        <w:jc w:val="both"/>
        <w:rPr>
          <w:rFonts w:ascii="Times New Roman" w:hAnsi="Times New Roman" w:cs="Times New Roman"/>
        </w:rPr>
      </w:pPr>
    </w:p>
    <w:p w14:paraId="4D6DC2ED" w14:textId="2DAA02DF" w:rsidR="00673DAC" w:rsidRPr="00B070C8" w:rsidRDefault="00673DAC" w:rsidP="00B070C8">
      <w:pPr>
        <w:jc w:val="both"/>
        <w:rPr>
          <w:rFonts w:ascii="Times New Roman" w:hAnsi="Times New Roman" w:cs="Times New Roman"/>
        </w:rPr>
      </w:pPr>
      <w:r w:rsidRPr="00B070C8">
        <w:rPr>
          <w:rFonts w:ascii="Times New Roman" w:hAnsi="Times New Roman" w:cs="Times New Roman"/>
        </w:rPr>
        <w:t xml:space="preserve">For more information please contact: </w:t>
      </w:r>
      <w:hyperlink r:id="rId6" w:history="1">
        <w:r w:rsidR="00B070C8" w:rsidRPr="00335D36">
          <w:rPr>
            <w:rStyle w:val="Hipercze"/>
            <w:rFonts w:ascii="Times New Roman" w:hAnsi="Times New Roman" w:cs="Times New Roman"/>
          </w:rPr>
          <w:t>t.zuradzki@uj.edu.pl</w:t>
        </w:r>
      </w:hyperlink>
      <w:r w:rsidR="00B070C8">
        <w:rPr>
          <w:rFonts w:ascii="Times New Roman" w:hAnsi="Times New Roman" w:cs="Times New Roman"/>
        </w:rPr>
        <w:t xml:space="preserve"> </w:t>
      </w:r>
    </w:p>
    <w:p w14:paraId="06DBDFBC" w14:textId="77777777" w:rsidR="00673DAC" w:rsidRPr="00B070C8" w:rsidRDefault="00673DAC" w:rsidP="00B070C8">
      <w:pPr>
        <w:jc w:val="both"/>
        <w:rPr>
          <w:rFonts w:ascii="Times New Roman" w:hAnsi="Times New Roman" w:cs="Times New Roman"/>
        </w:rPr>
      </w:pPr>
    </w:p>
    <w:p w14:paraId="3C22D669" w14:textId="0C63EC5B" w:rsidR="00673DAC" w:rsidRPr="00B070C8" w:rsidRDefault="00673DAC" w:rsidP="00B070C8">
      <w:pPr>
        <w:rPr>
          <w:rFonts w:ascii="Times New Roman" w:hAnsi="Times New Roman" w:cs="Times New Roman"/>
        </w:rPr>
      </w:pPr>
      <w:r w:rsidRPr="00B070C8">
        <w:rPr>
          <w:rFonts w:ascii="Times New Roman" w:hAnsi="Times New Roman" w:cs="Times New Roman"/>
        </w:rPr>
        <w:t xml:space="preserve">An abstract for the general public (in Polish) may be found here: </w:t>
      </w:r>
      <w:hyperlink r:id="rId7" w:history="1">
        <w:r w:rsidR="00F60B40" w:rsidRPr="00B070C8">
          <w:rPr>
            <w:rStyle w:val="Hipercze"/>
            <w:rFonts w:ascii="Times New Roman" w:hAnsi="Times New Roman" w:cs="Times New Roman"/>
          </w:rPr>
          <w:t>https://projekty.ncn.gov.pl/opisy/535874-pl.pdf</w:t>
        </w:r>
      </w:hyperlink>
    </w:p>
    <w:p w14:paraId="071BD4FC" w14:textId="77777777" w:rsidR="00B070C8" w:rsidRDefault="00B070C8" w:rsidP="00B070C8">
      <w:pPr>
        <w:jc w:val="both"/>
        <w:rPr>
          <w:rFonts w:ascii="Times New Roman" w:hAnsi="Times New Roman" w:cs="Times New Roman"/>
        </w:rPr>
      </w:pPr>
    </w:p>
    <w:p w14:paraId="03100801" w14:textId="047B3E90" w:rsidR="00673DAC" w:rsidRPr="00B070C8" w:rsidRDefault="00673DAC" w:rsidP="00B070C8">
      <w:pPr>
        <w:jc w:val="both"/>
        <w:rPr>
          <w:rFonts w:ascii="Times New Roman" w:hAnsi="Times New Roman" w:cs="Times New Roman"/>
        </w:rPr>
      </w:pPr>
      <w:r w:rsidRPr="00B070C8">
        <w:rPr>
          <w:rFonts w:ascii="Times New Roman" w:hAnsi="Times New Roman" w:cs="Times New Roman"/>
        </w:rPr>
        <w:t xml:space="preserve">Forms are available at our webpage: </w:t>
      </w:r>
      <w:hyperlink r:id="rId8" w:history="1">
        <w:r w:rsidR="00B070C8" w:rsidRPr="00335D36">
          <w:rPr>
            <w:rStyle w:val="Hipercze"/>
            <w:rFonts w:ascii="Times New Roman" w:hAnsi="Times New Roman" w:cs="Times New Roman"/>
          </w:rPr>
          <w:t>https://human.phd.uj.edu.pl/en_GB/dla-kandydatow/dokumenty-do-pobrania</w:t>
        </w:r>
      </w:hyperlink>
      <w:r w:rsidR="00B070C8">
        <w:rPr>
          <w:rFonts w:ascii="Times New Roman" w:hAnsi="Times New Roman" w:cs="Times New Roman"/>
        </w:rPr>
        <w:t xml:space="preserve"> </w:t>
      </w:r>
    </w:p>
    <w:sectPr w:rsidR="00673DAC" w:rsidRPr="00B070C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37C64" w14:textId="77777777" w:rsidR="00DE7E77" w:rsidRDefault="00DE7E77" w:rsidP="00B070C8">
      <w:pPr>
        <w:spacing w:after="0" w:line="240" w:lineRule="auto"/>
      </w:pPr>
      <w:r>
        <w:separator/>
      </w:r>
    </w:p>
  </w:endnote>
  <w:endnote w:type="continuationSeparator" w:id="0">
    <w:p w14:paraId="2D3AE828" w14:textId="77777777" w:rsidR="00DE7E77" w:rsidRDefault="00DE7E77" w:rsidP="00B07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A3D98" w14:textId="77777777" w:rsidR="00DE7E77" w:rsidRDefault="00DE7E77" w:rsidP="00B070C8">
      <w:pPr>
        <w:spacing w:after="0" w:line="240" w:lineRule="auto"/>
      </w:pPr>
      <w:r>
        <w:separator/>
      </w:r>
    </w:p>
  </w:footnote>
  <w:footnote w:type="continuationSeparator" w:id="0">
    <w:p w14:paraId="447C6DF3" w14:textId="77777777" w:rsidR="00DE7E77" w:rsidRDefault="00DE7E77" w:rsidP="00B070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641B4" w14:textId="45B2D578" w:rsidR="00B070C8" w:rsidRDefault="00B070C8">
    <w:pPr>
      <w:pStyle w:val="Nagwek"/>
    </w:pPr>
    <w:r>
      <w:rPr>
        <w:noProof/>
      </w:rPr>
      <w:drawing>
        <wp:inline distT="0" distB="0" distL="0" distR="0" wp14:anchorId="62689547" wp14:editId="074AC1E4">
          <wp:extent cx="5731510" cy="950595"/>
          <wp:effectExtent l="0" t="0" r="2540"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950595"/>
                  </a:xfrm>
                  <a:prstGeom prst="rect">
                    <a:avLst/>
                  </a:prstGeom>
                </pic:spPr>
              </pic:pic>
            </a:graphicData>
          </a:graphic>
        </wp:inline>
      </w:drawing>
    </w:r>
  </w:p>
  <w:p w14:paraId="23C1166D" w14:textId="77777777" w:rsidR="00B070C8" w:rsidRDefault="00B070C8">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DM1NDezNLa0MDNX0lEKTi0uzszPAykwrAUArlj2vSwAAAA="/>
  </w:docVars>
  <w:rsids>
    <w:rsidRoot w:val="00532FB6"/>
    <w:rsid w:val="00003DF7"/>
    <w:rsid w:val="00014DB4"/>
    <w:rsid w:val="00532FB6"/>
    <w:rsid w:val="00673DAC"/>
    <w:rsid w:val="0067547B"/>
    <w:rsid w:val="00B070C8"/>
    <w:rsid w:val="00B67430"/>
    <w:rsid w:val="00D73FFE"/>
    <w:rsid w:val="00DB6718"/>
    <w:rsid w:val="00DE7E77"/>
    <w:rsid w:val="00F60B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B1238"/>
  <w15:chartTrackingRefBased/>
  <w15:docId w15:val="{6AB8524F-59B1-4AFC-AC02-84C6861AB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F60B40"/>
    <w:rPr>
      <w:color w:val="0563C1" w:themeColor="hyperlink"/>
      <w:u w:val="single"/>
    </w:rPr>
  </w:style>
  <w:style w:type="paragraph" w:styleId="Nagwek">
    <w:name w:val="header"/>
    <w:basedOn w:val="Normalny"/>
    <w:link w:val="NagwekZnak"/>
    <w:uiPriority w:val="99"/>
    <w:unhideWhenUsed/>
    <w:rsid w:val="00B070C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070C8"/>
  </w:style>
  <w:style w:type="paragraph" w:styleId="Stopka">
    <w:name w:val="footer"/>
    <w:basedOn w:val="Normalny"/>
    <w:link w:val="StopkaZnak"/>
    <w:uiPriority w:val="99"/>
    <w:unhideWhenUsed/>
    <w:rsid w:val="00B070C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070C8"/>
  </w:style>
  <w:style w:type="character" w:styleId="Nierozpoznanawzmianka">
    <w:name w:val="Unresolved Mention"/>
    <w:basedOn w:val="Domylnaczcionkaakapitu"/>
    <w:uiPriority w:val="99"/>
    <w:semiHidden/>
    <w:unhideWhenUsed/>
    <w:rsid w:val="00B070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130777">
      <w:bodyDiv w:val="1"/>
      <w:marLeft w:val="0"/>
      <w:marRight w:val="0"/>
      <w:marTop w:val="0"/>
      <w:marBottom w:val="0"/>
      <w:divBdr>
        <w:top w:val="none" w:sz="0" w:space="0" w:color="auto"/>
        <w:left w:val="none" w:sz="0" w:space="0" w:color="auto"/>
        <w:bottom w:val="none" w:sz="0" w:space="0" w:color="auto"/>
        <w:right w:val="none" w:sz="0" w:space="0" w:color="auto"/>
      </w:divBdr>
    </w:div>
    <w:div w:id="82401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man.phd.uj.edu.pl/en_GB/dla-kandydatow/dokumenty-do-pobrania" TargetMode="External"/><Relationship Id="rId3" Type="http://schemas.openxmlformats.org/officeDocument/2006/relationships/webSettings" Target="webSettings.xml"/><Relationship Id="rId7" Type="http://schemas.openxmlformats.org/officeDocument/2006/relationships/hyperlink" Target="https://projekty.ncn.gov.pl/opisy/535874-pl.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zuradzki@uj.edu.p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03</Words>
  <Characters>1221</Characters>
  <Application>Microsoft Office Word</Application>
  <DocSecurity>0</DocSecurity>
  <Lines>10</Lines>
  <Paragraphs>2</Paragraphs>
  <ScaleCrop>false</ScaleCrop>
  <Company/>
  <LinksUpToDate>false</LinksUpToDate>
  <CharactersWithSpaces>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Żuradzki</dc:creator>
  <cp:keywords/>
  <dc:description/>
  <cp:lastModifiedBy>Maria Szadkowska</cp:lastModifiedBy>
  <cp:revision>2</cp:revision>
  <dcterms:created xsi:type="dcterms:W3CDTF">2022-08-03T13:07:00Z</dcterms:created>
  <dcterms:modified xsi:type="dcterms:W3CDTF">2022-08-03T13:07:00Z</dcterms:modified>
</cp:coreProperties>
</file>